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4519" w:rsidRDefault="00F74519" w:rsidP="00BB42D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3F099F05" wp14:editId="6F264846">
            <wp:extent cx="5732145" cy="1119505"/>
            <wp:effectExtent l="0" t="0" r="190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SE bann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11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4519" w:rsidRPr="00F74519" w:rsidRDefault="00AA667D" w:rsidP="00AA667D">
      <w:pPr>
        <w:pStyle w:val="Header"/>
        <w:tabs>
          <w:tab w:val="clear" w:pos="9360"/>
          <w:tab w:val="right" w:pos="9000"/>
        </w:tabs>
        <w:rPr>
          <w:b/>
          <w:bCs/>
        </w:rPr>
      </w:pPr>
      <w:r w:rsidRPr="00AA667D">
        <w:rPr>
          <w:b/>
          <w:bCs/>
          <w:sz w:val="20"/>
          <w:szCs w:val="20"/>
        </w:rPr>
        <w:t>Department of Construction Engineering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 w:rsidRPr="00AA667D">
        <w:rPr>
          <w:b/>
          <w:bCs/>
          <w:sz w:val="20"/>
          <w:szCs w:val="20"/>
        </w:rPr>
        <w:t>MSc</w:t>
      </w:r>
      <w:r w:rsidR="00F74519" w:rsidRPr="00AA667D">
        <w:rPr>
          <w:b/>
          <w:bCs/>
          <w:sz w:val="20"/>
          <w:szCs w:val="20"/>
        </w:rPr>
        <w:t xml:space="preserve"> Graduate Program</w:t>
      </w:r>
    </w:p>
    <w:p w:rsidR="00F74519" w:rsidRDefault="00F74519" w:rsidP="00BB42D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BB42D2" w:rsidRPr="00EA5AB3" w:rsidRDefault="00BB42D2" w:rsidP="00BB42D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A5AB3">
        <w:rPr>
          <w:rFonts w:ascii="Times New Roman" w:hAnsi="Times New Roman" w:cs="Times New Roman"/>
          <w:b/>
          <w:bCs/>
          <w:sz w:val="24"/>
          <w:szCs w:val="24"/>
          <w:u w:val="single"/>
        </w:rPr>
        <w:t>REFEREE’S REPORT</w:t>
      </w:r>
    </w:p>
    <w:p w:rsidR="00BB42D2" w:rsidRDefault="00BB42D2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B42D2" w:rsidRDefault="00D41754" w:rsidP="00956D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532427730"/>
          <w:placeholder>
            <w:docPart w:val="8B1900BCDA324A558AD1BE9BD0C1C8E3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56D05" w:rsidRPr="00A57AC2">
            <w:rPr>
              <w:rStyle w:val="PlaceholderText"/>
            </w:rPr>
            <w:t>Click or tap to enter a date.</w:t>
          </w:r>
        </w:sdtContent>
      </w:sdt>
    </w:p>
    <w:p w:rsidR="00D41754" w:rsidRDefault="00D41754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754" w:rsidRDefault="00D41754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Refere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1829052903"/>
          <w:placeholder>
            <w:docPart w:val="521FE419C7124CF6ABB82F4ECA3235FC"/>
          </w:placeholder>
          <w:showingPlcHdr/>
        </w:sdtPr>
        <w:sdtEndPr/>
        <w:sdtContent>
          <w:r w:rsidRPr="00867868">
            <w:rPr>
              <w:rStyle w:val="PlaceholderText"/>
            </w:rPr>
            <w:t>Click or tap here to enter text.</w:t>
          </w:r>
        </w:sdtContent>
      </w:sdt>
    </w:p>
    <w:p w:rsidR="00D41754" w:rsidRDefault="00D41754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856113535"/>
          <w:placeholder>
            <w:docPart w:val="C3262FD35D424F3F90563146F980E0F0"/>
          </w:placeholder>
          <w:showingPlcHdr/>
        </w:sdtPr>
        <w:sdtEndPr/>
        <w:sdtContent>
          <w:r w:rsidRPr="00867868">
            <w:rPr>
              <w:rStyle w:val="PlaceholderText"/>
            </w:rPr>
            <w:t>Click or tap here to enter text.</w:t>
          </w:r>
        </w:sdtContent>
      </w:sdt>
    </w:p>
    <w:p w:rsidR="00956D05" w:rsidRDefault="00D41754" w:rsidP="00956D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filiation </w:t>
      </w:r>
    </w:p>
    <w:p w:rsidR="00956D05" w:rsidRDefault="00D41754" w:rsidP="00956D0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</w:t>
      </w:r>
      <w:r w:rsidR="00956D05">
        <w:rPr>
          <w:rFonts w:ascii="Times New Roman" w:hAnsi="Times New Roman" w:cs="Times New Roman"/>
          <w:sz w:val="24"/>
          <w:szCs w:val="24"/>
        </w:rPr>
        <w:t>artment:</w:t>
      </w:r>
      <w:r w:rsidR="00956D05">
        <w:rPr>
          <w:rFonts w:ascii="Times New Roman" w:hAnsi="Times New Roman" w:cs="Times New Roman"/>
          <w:sz w:val="24"/>
          <w:szCs w:val="24"/>
        </w:rPr>
        <w:tab/>
      </w:r>
      <w:r w:rsidR="00956D05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95522543"/>
          <w:placeholder>
            <w:docPart w:val="C76CDE10A55442FAAFA64B79C56E4AA7"/>
          </w:placeholder>
          <w:showingPlcHdr/>
        </w:sdtPr>
        <w:sdtEndPr/>
        <w:sdtContent>
          <w:r w:rsidR="00956D05" w:rsidRPr="00867868">
            <w:rPr>
              <w:rStyle w:val="PlaceholderText"/>
            </w:rPr>
            <w:t>Click or tap here to enter text.</w:t>
          </w:r>
        </w:sdtContent>
      </w:sdt>
    </w:p>
    <w:p w:rsidR="00D41754" w:rsidRDefault="00956D05" w:rsidP="00956D0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</w:t>
      </w:r>
      <w:r w:rsidR="00D41754">
        <w:rPr>
          <w:rFonts w:ascii="Times New Roman" w:hAnsi="Times New Roman" w:cs="Times New Roman"/>
          <w:sz w:val="24"/>
          <w:szCs w:val="24"/>
        </w:rPr>
        <w:t>:</w:t>
      </w:r>
      <w:r w:rsidR="00D41754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1086150932"/>
          <w:placeholder>
            <w:docPart w:val="D121CC46E46D42C993F423542014E36B"/>
          </w:placeholder>
          <w:showingPlcHdr/>
        </w:sdtPr>
        <w:sdtEndPr/>
        <w:sdtContent>
          <w:r w:rsidRPr="00867868">
            <w:rPr>
              <w:rStyle w:val="PlaceholderText"/>
            </w:rPr>
            <w:t>Click or tap here to enter text.</w:t>
          </w:r>
        </w:sdtContent>
      </w:sdt>
    </w:p>
    <w:p w:rsidR="00D41754" w:rsidRPr="00EA5AB3" w:rsidRDefault="00D41754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B42D2" w:rsidRDefault="00BB42D2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B42D2" w:rsidRDefault="00D41754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Nam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-1707398805"/>
          <w:placeholder>
            <w:docPart w:val="033291A6928E4EE380E600D6B68F84E2"/>
          </w:placeholder>
          <w:showingPlcHdr/>
        </w:sdtPr>
        <w:sdtEndPr/>
        <w:sdtContent>
          <w:r w:rsidRPr="00867868">
            <w:rPr>
              <w:rStyle w:val="PlaceholderText"/>
            </w:rPr>
            <w:t>Click or tap here to enter text.</w:t>
          </w:r>
        </w:sdtContent>
      </w:sdt>
    </w:p>
    <w:p w:rsidR="00D41754" w:rsidRDefault="00D41754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is Tit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992060175"/>
          <w:placeholder>
            <w:docPart w:val="1E8E71AF6FAC4B6F8D68DDE36C7035CD"/>
          </w:placeholder>
          <w:showingPlcHdr/>
        </w:sdtPr>
        <w:sdtEndPr/>
        <w:sdtContent>
          <w:r w:rsidRPr="00867868">
            <w:rPr>
              <w:rStyle w:val="PlaceholderText"/>
            </w:rPr>
            <w:t>Click or tap here to enter text.</w:t>
          </w:r>
        </w:sdtContent>
      </w:sdt>
    </w:p>
    <w:p w:rsidR="00D41754" w:rsidRDefault="00D41754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B42D2" w:rsidRPr="00EA5AB3" w:rsidRDefault="00BB42D2" w:rsidP="00D41754">
      <w:pPr>
        <w:jc w:val="both"/>
        <w:rPr>
          <w:rFonts w:ascii="Times New Roman" w:hAnsi="Times New Roman" w:cs="Times New Roman"/>
          <w:sz w:val="24"/>
          <w:szCs w:val="24"/>
        </w:rPr>
      </w:pPr>
      <w:r w:rsidRPr="00EA5AB3">
        <w:rPr>
          <w:rFonts w:ascii="Times New Roman" w:hAnsi="Times New Roman" w:cs="Times New Roman"/>
          <w:sz w:val="24"/>
          <w:szCs w:val="24"/>
        </w:rPr>
        <w:t>After carefully examining the</w:t>
      </w:r>
      <w:r w:rsidR="00D41754">
        <w:rPr>
          <w:rFonts w:ascii="Times New Roman" w:hAnsi="Times New Roman" w:cs="Times New Roman"/>
          <w:sz w:val="24"/>
          <w:szCs w:val="24"/>
        </w:rPr>
        <w:t xml:space="preserve"> above mentioned MSc</w:t>
      </w:r>
      <w:r w:rsidRPr="00EA5AB3">
        <w:rPr>
          <w:rFonts w:ascii="Times New Roman" w:hAnsi="Times New Roman" w:cs="Times New Roman"/>
          <w:sz w:val="24"/>
          <w:szCs w:val="24"/>
        </w:rPr>
        <w:t xml:space="preserve"> thesis submitted</w:t>
      </w:r>
      <w:r w:rsidRPr="00EA5AB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A5AB3">
        <w:rPr>
          <w:rFonts w:ascii="Times New Roman" w:hAnsi="Times New Roman" w:cs="Times New Roman"/>
          <w:sz w:val="24"/>
          <w:szCs w:val="24"/>
        </w:rPr>
        <w:t>in partial fulfillment of the requirements of the Degree of Master of Science in Construction Engineering</w:t>
      </w:r>
      <w:r w:rsidR="00D41754">
        <w:rPr>
          <w:rFonts w:ascii="Times New Roman" w:hAnsi="Times New Roman" w:cs="Times New Roman"/>
          <w:sz w:val="24"/>
          <w:szCs w:val="24"/>
        </w:rPr>
        <w:t xml:space="preserve"> </w:t>
      </w:r>
      <w:r w:rsidRPr="00EA5AB3">
        <w:rPr>
          <w:rFonts w:ascii="Times New Roman" w:hAnsi="Times New Roman" w:cs="Times New Roman"/>
          <w:sz w:val="24"/>
          <w:szCs w:val="24"/>
        </w:rPr>
        <w:t xml:space="preserve">from the American University in Cairo, </w:t>
      </w:r>
      <w:r>
        <w:rPr>
          <w:rFonts w:ascii="Times New Roman" w:hAnsi="Times New Roman" w:cs="Times New Roman"/>
          <w:sz w:val="24"/>
          <w:szCs w:val="24"/>
        </w:rPr>
        <w:t>it is found out that</w:t>
      </w:r>
      <w:r w:rsidRPr="00EA5AB3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W w:w="898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2"/>
        <w:gridCol w:w="7470"/>
      </w:tblGrid>
      <w:tr w:rsidR="00BB42D2" w:rsidRPr="00EA5AB3" w:rsidTr="00D41754">
        <w:trPr>
          <w:trHeight w:val="603"/>
        </w:trPr>
        <w:sdt>
          <w:sdtPr>
            <w:rPr>
              <w:rFonts w:ascii="Times New Roman" w:hAnsi="Times New Roman" w:cs="Times New Roman"/>
              <w:sz w:val="24"/>
              <w:szCs w:val="24"/>
            </w:rPr>
            <w:id w:val="-1932348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:rsidR="00BB42D2" w:rsidRPr="00C34A88" w:rsidRDefault="00D41754" w:rsidP="00742B2C">
                <w:pPr>
                  <w:jc w:val="both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2D2" w:rsidRPr="00C34A88" w:rsidRDefault="00BB42D2" w:rsidP="00742B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thesis is worthy of acceptance (with/without revisions) and the student may defend his</w:t>
            </w:r>
            <w:r w:rsidR="004F5FA3">
              <w:rPr>
                <w:rFonts w:ascii="Times New Roman" w:hAnsi="Times New Roman" w:cs="Times New Roman"/>
                <w:sz w:val="24"/>
                <w:szCs w:val="24"/>
              </w:rPr>
              <w:t>/h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ork</w:t>
            </w:r>
            <w:r w:rsidRPr="00C34A8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B42D2" w:rsidRPr="00EA5AB3" w:rsidTr="00D41754">
        <w:sdt>
          <w:sdtPr>
            <w:rPr>
              <w:rFonts w:ascii="Times New Roman" w:hAnsi="Times New Roman" w:cs="Times New Roman"/>
              <w:noProof/>
              <w:sz w:val="24"/>
              <w:szCs w:val="24"/>
            </w:rPr>
            <w:id w:val="7760652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:rsidR="00BB42D2" w:rsidRPr="00C34A88" w:rsidRDefault="00D41754" w:rsidP="00742B2C">
                <w:pPr>
                  <w:jc w:val="both"/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2D2" w:rsidRPr="00C34A88" w:rsidRDefault="00BB42D2" w:rsidP="00742B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  <w:r w:rsidRPr="00C34A88">
              <w:rPr>
                <w:rFonts w:ascii="Times New Roman" w:hAnsi="Times New Roman" w:cs="Times New Roman"/>
                <w:sz w:val="24"/>
                <w:szCs w:val="24"/>
              </w:rPr>
              <w:t xml:space="preserve"> revision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e required and a revised version of the thesis must be submitted to the examiner before the defense</w:t>
            </w:r>
            <w:r w:rsidRPr="00C34A8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B42D2" w:rsidRPr="00EA5AB3" w:rsidTr="00D41754">
        <w:sdt>
          <w:sdtPr>
            <w:rPr>
              <w:rFonts w:ascii="Times New Roman" w:hAnsi="Times New Roman" w:cs="Times New Roman"/>
              <w:noProof/>
              <w:sz w:val="24"/>
              <w:szCs w:val="24"/>
            </w:rPr>
            <w:id w:val="1863477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512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  <w:p w:rsidR="00BB42D2" w:rsidRPr="00C34A88" w:rsidRDefault="00D41754" w:rsidP="00742B2C">
                <w:pPr>
                  <w:jc w:val="both"/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noProof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7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2D2" w:rsidRPr="00C34A88" w:rsidRDefault="00BB42D2" w:rsidP="00742B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5AB3">
              <w:rPr>
                <w:rFonts w:ascii="Times New Roman" w:hAnsi="Times New Roman" w:cs="Times New Roman"/>
                <w:sz w:val="24"/>
                <w:szCs w:val="24"/>
              </w:rPr>
              <w:t>Thesis is not acceptable</w:t>
            </w:r>
          </w:p>
        </w:tc>
      </w:tr>
    </w:tbl>
    <w:p w:rsidR="00BB42D2" w:rsidRPr="003B6251" w:rsidRDefault="00BB42D2" w:rsidP="00BB42D2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3B6251">
        <w:rPr>
          <w:rFonts w:ascii="Times New Roman" w:hAnsi="Times New Roman" w:cs="Times New Roman"/>
          <w:i/>
          <w:iCs/>
        </w:rPr>
        <w:t xml:space="preserve">Please check only one option of the above three options </w:t>
      </w:r>
    </w:p>
    <w:p w:rsidR="00BB42D2" w:rsidRDefault="00BB42D2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B42D2" w:rsidRDefault="00BB42D2" w:rsidP="00D4175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5AB3">
        <w:rPr>
          <w:rFonts w:ascii="Times New Roman" w:hAnsi="Times New Roman" w:cs="Times New Roman"/>
          <w:sz w:val="24"/>
          <w:szCs w:val="24"/>
        </w:rPr>
        <w:t>Further comments</w:t>
      </w:r>
      <w:r w:rsidR="00962080">
        <w:rPr>
          <w:rFonts w:ascii="Times New Roman" w:hAnsi="Times New Roman" w:cs="Times New Roman"/>
          <w:sz w:val="24"/>
          <w:szCs w:val="24"/>
        </w:rPr>
        <w:t xml:space="preserve"> (You may use additional page(s), if needed)</w:t>
      </w:r>
      <w:r w:rsidRPr="00EA5AB3">
        <w:rPr>
          <w:rFonts w:ascii="Times New Roman" w:hAnsi="Times New Roman" w:cs="Times New Roman"/>
          <w:sz w:val="24"/>
          <w:szCs w:val="24"/>
        </w:rPr>
        <w:t xml:space="preserve">: </w:t>
      </w:r>
    </w:p>
    <w:sdt>
      <w:sdtPr>
        <w:rPr>
          <w:rFonts w:ascii="Times New Roman" w:hAnsi="Times New Roman" w:cs="Times New Roman"/>
          <w:sz w:val="24"/>
          <w:szCs w:val="24"/>
        </w:rPr>
        <w:id w:val="-1540895750"/>
        <w:placeholder>
          <w:docPart w:val="23F2B66CD5B643C0BA09DD6D5AF80537"/>
        </w:placeholder>
        <w:showingPlcHdr/>
      </w:sdtPr>
      <w:sdtEndPr/>
      <w:sdtContent>
        <w:p w:rsidR="00D41754" w:rsidRDefault="00D41754" w:rsidP="00BB42D2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867868">
            <w:rPr>
              <w:rStyle w:val="PlaceholderText"/>
            </w:rPr>
            <w:t>Click or tap here to enter text.</w:t>
          </w:r>
        </w:p>
      </w:sdtContent>
    </w:sdt>
    <w:p w:rsidR="00D41754" w:rsidRDefault="00D41754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754" w:rsidRDefault="00D41754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754" w:rsidRDefault="00D41754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41754" w:rsidRDefault="00D41754" w:rsidP="00BB4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6D05" w:rsidRDefault="00956D05" w:rsidP="00956D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6D05" w:rsidRDefault="00956D05" w:rsidP="00956D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56D05" w:rsidRDefault="00956D05" w:rsidP="00956D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E2B98" w:rsidRDefault="006E2B98" w:rsidP="00956D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B42D2" w:rsidRDefault="00BB42D2" w:rsidP="00956D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5AB3">
        <w:rPr>
          <w:rFonts w:ascii="Times New Roman" w:hAnsi="Times New Roman" w:cs="Times New Roman"/>
          <w:sz w:val="24"/>
          <w:szCs w:val="24"/>
        </w:rPr>
        <w:t>Signature</w:t>
      </w:r>
      <w:r w:rsidR="00956D05">
        <w:rPr>
          <w:rFonts w:ascii="Times New Roman" w:hAnsi="Times New Roman" w:cs="Times New Roman"/>
          <w:sz w:val="24"/>
          <w:szCs w:val="24"/>
        </w:rPr>
        <w:t xml:space="preserve"> (if sent by email, please type your full name again)</w:t>
      </w:r>
    </w:p>
    <w:sdt>
      <w:sdtPr>
        <w:rPr>
          <w:rFonts w:ascii="Times New Roman" w:hAnsi="Times New Roman" w:cs="Times New Roman"/>
          <w:sz w:val="24"/>
          <w:szCs w:val="24"/>
        </w:rPr>
        <w:id w:val="137538342"/>
        <w:placeholder>
          <w:docPart w:val="FDB26B50ECE84F4CA1234A652BEC3C21"/>
        </w:placeholder>
        <w:showingPlcHdr/>
      </w:sdtPr>
      <w:sdtEndPr/>
      <w:sdtContent>
        <w:bookmarkStart w:id="0" w:name="_GoBack" w:displacedByCustomXml="prev"/>
        <w:p w:rsidR="0083495B" w:rsidRPr="00AA667D" w:rsidRDefault="00956D05" w:rsidP="00AA667D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867868">
            <w:rPr>
              <w:rStyle w:val="PlaceholderText"/>
            </w:rPr>
            <w:t>Click or tap here to enter text.</w:t>
          </w:r>
        </w:p>
        <w:bookmarkEnd w:id="0" w:displacedByCustomXml="next"/>
      </w:sdtContent>
    </w:sdt>
    <w:sectPr w:rsidR="0083495B" w:rsidRPr="00AA667D" w:rsidSect="00C34A88">
      <w:footerReference w:type="default" r:id="rId9"/>
      <w:pgSz w:w="11907" w:h="16839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151C" w:rsidRDefault="004B151C">
      <w:pPr>
        <w:spacing w:after="0" w:line="240" w:lineRule="auto"/>
      </w:pPr>
      <w:r>
        <w:separator/>
      </w:r>
    </w:p>
  </w:endnote>
  <w:endnote w:type="continuationSeparator" w:id="0">
    <w:p w:rsidR="004B151C" w:rsidRDefault="004B1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2296437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EE6391" w:rsidRDefault="00EE6391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667D" w:rsidRPr="00AA667D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EE6391" w:rsidRDefault="00EE63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151C" w:rsidRDefault="004B151C">
      <w:pPr>
        <w:spacing w:after="0" w:line="240" w:lineRule="auto"/>
      </w:pPr>
      <w:r>
        <w:separator/>
      </w:r>
    </w:p>
  </w:footnote>
  <w:footnote w:type="continuationSeparator" w:id="0">
    <w:p w:rsidR="004B151C" w:rsidRDefault="004B15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20F19"/>
    <w:multiLevelType w:val="hybridMultilevel"/>
    <w:tmpl w:val="1ADE0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9C0B8A"/>
    <w:multiLevelType w:val="hybridMultilevel"/>
    <w:tmpl w:val="C532AF4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18CC09ED"/>
    <w:multiLevelType w:val="hybridMultilevel"/>
    <w:tmpl w:val="DD2CA3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9673E1"/>
    <w:multiLevelType w:val="hybridMultilevel"/>
    <w:tmpl w:val="9CC00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1117B"/>
    <w:multiLevelType w:val="hybridMultilevel"/>
    <w:tmpl w:val="2FF07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E52DD6"/>
    <w:multiLevelType w:val="hybridMultilevel"/>
    <w:tmpl w:val="2FF079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37C9461B"/>
    <w:multiLevelType w:val="hybridMultilevel"/>
    <w:tmpl w:val="1ADE0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0578EA"/>
    <w:multiLevelType w:val="hybridMultilevel"/>
    <w:tmpl w:val="1ADE0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A407DD"/>
    <w:multiLevelType w:val="hybridMultilevel"/>
    <w:tmpl w:val="2FF0793E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1422308"/>
    <w:multiLevelType w:val="hybridMultilevel"/>
    <w:tmpl w:val="A3F47A18"/>
    <w:lvl w:ilvl="0" w:tplc="8A44CE8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53F34990"/>
    <w:multiLevelType w:val="hybridMultilevel"/>
    <w:tmpl w:val="402AD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286BD6"/>
    <w:multiLevelType w:val="hybridMultilevel"/>
    <w:tmpl w:val="1ADE0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3737C8"/>
    <w:multiLevelType w:val="hybridMultilevel"/>
    <w:tmpl w:val="1ADE0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EED6C84"/>
    <w:multiLevelType w:val="multilevel"/>
    <w:tmpl w:val="7E889508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entative="1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 w:tentative="1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entative="1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 w:tentative="1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entative="1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</w:lvl>
    <w:lvl w:ilvl="8" w:tentative="1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</w:lvl>
  </w:abstractNum>
  <w:abstractNum w:abstractNumId="14" w15:restartNumberingAfterBreak="0">
    <w:nsid w:val="6771364A"/>
    <w:multiLevelType w:val="hybridMultilevel"/>
    <w:tmpl w:val="1ADE0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995BE3"/>
    <w:multiLevelType w:val="hybridMultilevel"/>
    <w:tmpl w:val="2FF07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AE75D74"/>
    <w:multiLevelType w:val="hybridMultilevel"/>
    <w:tmpl w:val="74985CBE"/>
    <w:lvl w:ilvl="0" w:tplc="5D3E91B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4"/>
  </w:num>
  <w:num w:numId="7">
    <w:abstractNumId w:val="15"/>
  </w:num>
  <w:num w:numId="8">
    <w:abstractNumId w:val="2"/>
  </w:num>
  <w:num w:numId="9">
    <w:abstractNumId w:val="1"/>
  </w:num>
  <w:num w:numId="10">
    <w:abstractNumId w:val="16"/>
  </w:num>
  <w:num w:numId="11">
    <w:abstractNumId w:val="9"/>
  </w:num>
  <w:num w:numId="12">
    <w:abstractNumId w:val="11"/>
  </w:num>
  <w:num w:numId="13">
    <w:abstractNumId w:val="3"/>
  </w:num>
  <w:num w:numId="14">
    <w:abstractNumId w:val="14"/>
  </w:num>
  <w:num w:numId="15">
    <w:abstractNumId w:val="7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12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vr9HRKnpaUQwZxF04tdsiKcrzUti22cl2jd5GJVroxJy/3IdFoBQ9kStTHfh16KAtfthHOu0W7g8CJLNue/wOQ==" w:salt="ofttpImSR6NqRgg20jYSh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TAwMTAyMTM2MDFW0lEKTi0uzszPAykwrQUA2SU9gSwAAAA="/>
  </w:docVars>
  <w:rsids>
    <w:rsidRoot w:val="003E2394"/>
    <w:rsid w:val="00000447"/>
    <w:rsid w:val="00003D1D"/>
    <w:rsid w:val="00007CD5"/>
    <w:rsid w:val="00010D61"/>
    <w:rsid w:val="000122CC"/>
    <w:rsid w:val="00013ED8"/>
    <w:rsid w:val="000342A4"/>
    <w:rsid w:val="00035F5B"/>
    <w:rsid w:val="00042FA1"/>
    <w:rsid w:val="000509F6"/>
    <w:rsid w:val="0006028D"/>
    <w:rsid w:val="00063C5B"/>
    <w:rsid w:val="0006777B"/>
    <w:rsid w:val="000751E5"/>
    <w:rsid w:val="00077D6F"/>
    <w:rsid w:val="00085089"/>
    <w:rsid w:val="00085697"/>
    <w:rsid w:val="000B3442"/>
    <w:rsid w:val="000B5045"/>
    <w:rsid w:val="000C0F36"/>
    <w:rsid w:val="000D15F6"/>
    <w:rsid w:val="000D34B0"/>
    <w:rsid w:val="000D4EC8"/>
    <w:rsid w:val="000D59D2"/>
    <w:rsid w:val="000E09FA"/>
    <w:rsid w:val="000E0FD7"/>
    <w:rsid w:val="000E1CF4"/>
    <w:rsid w:val="000E4C29"/>
    <w:rsid w:val="000F319C"/>
    <w:rsid w:val="00110452"/>
    <w:rsid w:val="00111C4A"/>
    <w:rsid w:val="001271A4"/>
    <w:rsid w:val="0013354F"/>
    <w:rsid w:val="00133B33"/>
    <w:rsid w:val="0013410E"/>
    <w:rsid w:val="00144529"/>
    <w:rsid w:val="001445D4"/>
    <w:rsid w:val="001502E5"/>
    <w:rsid w:val="00156741"/>
    <w:rsid w:val="00166A0D"/>
    <w:rsid w:val="00171F47"/>
    <w:rsid w:val="0017372F"/>
    <w:rsid w:val="00175CB1"/>
    <w:rsid w:val="0018219D"/>
    <w:rsid w:val="00183F78"/>
    <w:rsid w:val="00196246"/>
    <w:rsid w:val="001A587C"/>
    <w:rsid w:val="001B5F7E"/>
    <w:rsid w:val="001C03FF"/>
    <w:rsid w:val="001C3AB3"/>
    <w:rsid w:val="001D25A1"/>
    <w:rsid w:val="001D2E88"/>
    <w:rsid w:val="001D6D9B"/>
    <w:rsid w:val="001E21C5"/>
    <w:rsid w:val="001E4E5B"/>
    <w:rsid w:val="001E53F0"/>
    <w:rsid w:val="001E5DED"/>
    <w:rsid w:val="001E78DA"/>
    <w:rsid w:val="001F7A0D"/>
    <w:rsid w:val="00200A21"/>
    <w:rsid w:val="0020170A"/>
    <w:rsid w:val="00206376"/>
    <w:rsid w:val="00207FB5"/>
    <w:rsid w:val="00220B06"/>
    <w:rsid w:val="00221D32"/>
    <w:rsid w:val="00230730"/>
    <w:rsid w:val="0023331E"/>
    <w:rsid w:val="00237FAC"/>
    <w:rsid w:val="002414FF"/>
    <w:rsid w:val="00244E8C"/>
    <w:rsid w:val="00245EDF"/>
    <w:rsid w:val="00247C54"/>
    <w:rsid w:val="002527E9"/>
    <w:rsid w:val="00252A8E"/>
    <w:rsid w:val="00252E92"/>
    <w:rsid w:val="00262746"/>
    <w:rsid w:val="00263E07"/>
    <w:rsid w:val="002664DE"/>
    <w:rsid w:val="00274E35"/>
    <w:rsid w:val="00282237"/>
    <w:rsid w:val="00282827"/>
    <w:rsid w:val="00285F35"/>
    <w:rsid w:val="00290D4E"/>
    <w:rsid w:val="00291622"/>
    <w:rsid w:val="002921FD"/>
    <w:rsid w:val="002A48FB"/>
    <w:rsid w:val="002B0B4C"/>
    <w:rsid w:val="002B7A1D"/>
    <w:rsid w:val="002C5EC4"/>
    <w:rsid w:val="002D3A7B"/>
    <w:rsid w:val="002D5F61"/>
    <w:rsid w:val="002E013D"/>
    <w:rsid w:val="002E1E7B"/>
    <w:rsid w:val="002E2723"/>
    <w:rsid w:val="002E3BA2"/>
    <w:rsid w:val="002E6768"/>
    <w:rsid w:val="002F1A57"/>
    <w:rsid w:val="002F5796"/>
    <w:rsid w:val="002F5F52"/>
    <w:rsid w:val="0030162B"/>
    <w:rsid w:val="00301D93"/>
    <w:rsid w:val="00302EC6"/>
    <w:rsid w:val="003106E5"/>
    <w:rsid w:val="00341D61"/>
    <w:rsid w:val="003427E5"/>
    <w:rsid w:val="00344BEB"/>
    <w:rsid w:val="00344DFE"/>
    <w:rsid w:val="0035002B"/>
    <w:rsid w:val="00350926"/>
    <w:rsid w:val="00350C76"/>
    <w:rsid w:val="00351C30"/>
    <w:rsid w:val="00360F21"/>
    <w:rsid w:val="0037644E"/>
    <w:rsid w:val="00383440"/>
    <w:rsid w:val="00383761"/>
    <w:rsid w:val="00385BC7"/>
    <w:rsid w:val="0038766E"/>
    <w:rsid w:val="003930C3"/>
    <w:rsid w:val="00396EB4"/>
    <w:rsid w:val="00397B19"/>
    <w:rsid w:val="003A39AF"/>
    <w:rsid w:val="003A6793"/>
    <w:rsid w:val="003B1587"/>
    <w:rsid w:val="003B6251"/>
    <w:rsid w:val="003C60BA"/>
    <w:rsid w:val="003D26E6"/>
    <w:rsid w:val="003D2E24"/>
    <w:rsid w:val="003D2F8E"/>
    <w:rsid w:val="003D57E4"/>
    <w:rsid w:val="003E116B"/>
    <w:rsid w:val="003E2394"/>
    <w:rsid w:val="003E3FE8"/>
    <w:rsid w:val="003E4865"/>
    <w:rsid w:val="003E4EAC"/>
    <w:rsid w:val="003F77A4"/>
    <w:rsid w:val="0040569B"/>
    <w:rsid w:val="00406E3B"/>
    <w:rsid w:val="00417934"/>
    <w:rsid w:val="00426113"/>
    <w:rsid w:val="0042720C"/>
    <w:rsid w:val="004302FA"/>
    <w:rsid w:val="00433DEC"/>
    <w:rsid w:val="00434C83"/>
    <w:rsid w:val="0043715C"/>
    <w:rsid w:val="00444FD0"/>
    <w:rsid w:val="0044542B"/>
    <w:rsid w:val="00445B5A"/>
    <w:rsid w:val="00446690"/>
    <w:rsid w:val="00451AB0"/>
    <w:rsid w:val="00452C79"/>
    <w:rsid w:val="00456D8F"/>
    <w:rsid w:val="00465F1E"/>
    <w:rsid w:val="00467B9A"/>
    <w:rsid w:val="00471D42"/>
    <w:rsid w:val="004727A0"/>
    <w:rsid w:val="00472C5E"/>
    <w:rsid w:val="004754A8"/>
    <w:rsid w:val="0048264A"/>
    <w:rsid w:val="00482C8F"/>
    <w:rsid w:val="004840FF"/>
    <w:rsid w:val="00486CBB"/>
    <w:rsid w:val="00492025"/>
    <w:rsid w:val="004923DA"/>
    <w:rsid w:val="004A3E4B"/>
    <w:rsid w:val="004A6BAF"/>
    <w:rsid w:val="004A7680"/>
    <w:rsid w:val="004B08EE"/>
    <w:rsid w:val="004B1489"/>
    <w:rsid w:val="004B151C"/>
    <w:rsid w:val="004B1E74"/>
    <w:rsid w:val="004B295D"/>
    <w:rsid w:val="004B3D22"/>
    <w:rsid w:val="004B720A"/>
    <w:rsid w:val="004C086C"/>
    <w:rsid w:val="004C309E"/>
    <w:rsid w:val="004C5070"/>
    <w:rsid w:val="004C6667"/>
    <w:rsid w:val="004D3D54"/>
    <w:rsid w:val="004D66D1"/>
    <w:rsid w:val="004F1B23"/>
    <w:rsid w:val="004F350E"/>
    <w:rsid w:val="004F55E9"/>
    <w:rsid w:val="004F5FA3"/>
    <w:rsid w:val="00501462"/>
    <w:rsid w:val="00501B33"/>
    <w:rsid w:val="00505C1C"/>
    <w:rsid w:val="00507BA1"/>
    <w:rsid w:val="0051290A"/>
    <w:rsid w:val="0051384A"/>
    <w:rsid w:val="00524B9D"/>
    <w:rsid w:val="005269AD"/>
    <w:rsid w:val="00530F09"/>
    <w:rsid w:val="0053197D"/>
    <w:rsid w:val="00544DBD"/>
    <w:rsid w:val="00545546"/>
    <w:rsid w:val="00547038"/>
    <w:rsid w:val="00547E97"/>
    <w:rsid w:val="00550BB1"/>
    <w:rsid w:val="0056081E"/>
    <w:rsid w:val="005609C1"/>
    <w:rsid w:val="00561F78"/>
    <w:rsid w:val="00572347"/>
    <w:rsid w:val="00572F23"/>
    <w:rsid w:val="0057635C"/>
    <w:rsid w:val="00586C8D"/>
    <w:rsid w:val="00595F12"/>
    <w:rsid w:val="005961F9"/>
    <w:rsid w:val="00596EC1"/>
    <w:rsid w:val="005A4114"/>
    <w:rsid w:val="005A5A45"/>
    <w:rsid w:val="005B01F5"/>
    <w:rsid w:val="005B3533"/>
    <w:rsid w:val="005B3F74"/>
    <w:rsid w:val="005B46BA"/>
    <w:rsid w:val="005C3B3A"/>
    <w:rsid w:val="005C5030"/>
    <w:rsid w:val="005D1182"/>
    <w:rsid w:val="005D4745"/>
    <w:rsid w:val="005D51EF"/>
    <w:rsid w:val="005D6705"/>
    <w:rsid w:val="005E015A"/>
    <w:rsid w:val="005E2A0D"/>
    <w:rsid w:val="005E2F00"/>
    <w:rsid w:val="005E3075"/>
    <w:rsid w:val="005E4149"/>
    <w:rsid w:val="005E61B5"/>
    <w:rsid w:val="005F4BA2"/>
    <w:rsid w:val="00601DBB"/>
    <w:rsid w:val="0060269D"/>
    <w:rsid w:val="006036E2"/>
    <w:rsid w:val="00606A1E"/>
    <w:rsid w:val="00612A51"/>
    <w:rsid w:val="00644A6F"/>
    <w:rsid w:val="00647987"/>
    <w:rsid w:val="00651AF1"/>
    <w:rsid w:val="006521DE"/>
    <w:rsid w:val="00652A8C"/>
    <w:rsid w:val="00656F07"/>
    <w:rsid w:val="0066140B"/>
    <w:rsid w:val="006637BB"/>
    <w:rsid w:val="0066532B"/>
    <w:rsid w:val="00673DD7"/>
    <w:rsid w:val="00674075"/>
    <w:rsid w:val="0068344F"/>
    <w:rsid w:val="00692DD7"/>
    <w:rsid w:val="00693A24"/>
    <w:rsid w:val="00694566"/>
    <w:rsid w:val="00694B16"/>
    <w:rsid w:val="00695524"/>
    <w:rsid w:val="00697541"/>
    <w:rsid w:val="006A1416"/>
    <w:rsid w:val="006B157A"/>
    <w:rsid w:val="006B2AE7"/>
    <w:rsid w:val="006C058B"/>
    <w:rsid w:val="006D0E2B"/>
    <w:rsid w:val="006D736E"/>
    <w:rsid w:val="006E0E2C"/>
    <w:rsid w:val="006E2B98"/>
    <w:rsid w:val="006E2F13"/>
    <w:rsid w:val="006E3DEF"/>
    <w:rsid w:val="006F160E"/>
    <w:rsid w:val="006F2273"/>
    <w:rsid w:val="006F69CB"/>
    <w:rsid w:val="006F7E53"/>
    <w:rsid w:val="00700CBD"/>
    <w:rsid w:val="00701B63"/>
    <w:rsid w:val="00704CD4"/>
    <w:rsid w:val="00710781"/>
    <w:rsid w:val="00714414"/>
    <w:rsid w:val="00717F6A"/>
    <w:rsid w:val="00720D42"/>
    <w:rsid w:val="00726354"/>
    <w:rsid w:val="00726678"/>
    <w:rsid w:val="00731C59"/>
    <w:rsid w:val="00732C0C"/>
    <w:rsid w:val="007367D1"/>
    <w:rsid w:val="00737339"/>
    <w:rsid w:val="00737B79"/>
    <w:rsid w:val="00740141"/>
    <w:rsid w:val="00742B2C"/>
    <w:rsid w:val="00743371"/>
    <w:rsid w:val="00746091"/>
    <w:rsid w:val="00752B98"/>
    <w:rsid w:val="0075357C"/>
    <w:rsid w:val="007551C5"/>
    <w:rsid w:val="0075741C"/>
    <w:rsid w:val="0076239F"/>
    <w:rsid w:val="0076282E"/>
    <w:rsid w:val="007718ED"/>
    <w:rsid w:val="00776D43"/>
    <w:rsid w:val="00781986"/>
    <w:rsid w:val="00784141"/>
    <w:rsid w:val="00784173"/>
    <w:rsid w:val="007856FA"/>
    <w:rsid w:val="00790F02"/>
    <w:rsid w:val="007944CE"/>
    <w:rsid w:val="00794BD1"/>
    <w:rsid w:val="0079734C"/>
    <w:rsid w:val="007973AB"/>
    <w:rsid w:val="007A41D1"/>
    <w:rsid w:val="007A6A79"/>
    <w:rsid w:val="007A7488"/>
    <w:rsid w:val="007B0F6C"/>
    <w:rsid w:val="007B1EC4"/>
    <w:rsid w:val="007B1F62"/>
    <w:rsid w:val="007C0AF0"/>
    <w:rsid w:val="007C74A9"/>
    <w:rsid w:val="007D3FA2"/>
    <w:rsid w:val="007D41EB"/>
    <w:rsid w:val="007E19F9"/>
    <w:rsid w:val="007E346A"/>
    <w:rsid w:val="007E625B"/>
    <w:rsid w:val="007E7362"/>
    <w:rsid w:val="007E76DA"/>
    <w:rsid w:val="007E7F02"/>
    <w:rsid w:val="007F5DF0"/>
    <w:rsid w:val="00801D0B"/>
    <w:rsid w:val="008050AE"/>
    <w:rsid w:val="0080552B"/>
    <w:rsid w:val="00806492"/>
    <w:rsid w:val="00806B88"/>
    <w:rsid w:val="00811117"/>
    <w:rsid w:val="00816347"/>
    <w:rsid w:val="008209CD"/>
    <w:rsid w:val="00820A17"/>
    <w:rsid w:val="00822A51"/>
    <w:rsid w:val="00824935"/>
    <w:rsid w:val="008277E1"/>
    <w:rsid w:val="00833952"/>
    <w:rsid w:val="0083495B"/>
    <w:rsid w:val="00836FF9"/>
    <w:rsid w:val="00840C02"/>
    <w:rsid w:val="00846521"/>
    <w:rsid w:val="00846A46"/>
    <w:rsid w:val="00847832"/>
    <w:rsid w:val="008479A0"/>
    <w:rsid w:val="008524D6"/>
    <w:rsid w:val="00852F9E"/>
    <w:rsid w:val="008547F8"/>
    <w:rsid w:val="0085712D"/>
    <w:rsid w:val="008576D8"/>
    <w:rsid w:val="008609C7"/>
    <w:rsid w:val="0087456A"/>
    <w:rsid w:val="00880304"/>
    <w:rsid w:val="00882E70"/>
    <w:rsid w:val="0089082C"/>
    <w:rsid w:val="00894513"/>
    <w:rsid w:val="00894A98"/>
    <w:rsid w:val="00897352"/>
    <w:rsid w:val="00897773"/>
    <w:rsid w:val="00897BFC"/>
    <w:rsid w:val="00897EC5"/>
    <w:rsid w:val="008A351D"/>
    <w:rsid w:val="008A444C"/>
    <w:rsid w:val="008A57A3"/>
    <w:rsid w:val="008B165F"/>
    <w:rsid w:val="008B1AAB"/>
    <w:rsid w:val="008B2684"/>
    <w:rsid w:val="008C16CA"/>
    <w:rsid w:val="008C21E5"/>
    <w:rsid w:val="008C34DB"/>
    <w:rsid w:val="008C40C1"/>
    <w:rsid w:val="008C70DA"/>
    <w:rsid w:val="008E7384"/>
    <w:rsid w:val="008F280B"/>
    <w:rsid w:val="008F3CB7"/>
    <w:rsid w:val="008F4624"/>
    <w:rsid w:val="008F58ED"/>
    <w:rsid w:val="00904340"/>
    <w:rsid w:val="009059A4"/>
    <w:rsid w:val="0090753D"/>
    <w:rsid w:val="00907CAC"/>
    <w:rsid w:val="00910F32"/>
    <w:rsid w:val="0091185D"/>
    <w:rsid w:val="00916A42"/>
    <w:rsid w:val="00920FB3"/>
    <w:rsid w:val="0093404D"/>
    <w:rsid w:val="00935F44"/>
    <w:rsid w:val="00941237"/>
    <w:rsid w:val="00941C3D"/>
    <w:rsid w:val="00942A47"/>
    <w:rsid w:val="00956D05"/>
    <w:rsid w:val="00957835"/>
    <w:rsid w:val="00962080"/>
    <w:rsid w:val="00964A6F"/>
    <w:rsid w:val="00970A76"/>
    <w:rsid w:val="00971302"/>
    <w:rsid w:val="009815CD"/>
    <w:rsid w:val="00984AA0"/>
    <w:rsid w:val="009925DC"/>
    <w:rsid w:val="00992AB4"/>
    <w:rsid w:val="00995BE9"/>
    <w:rsid w:val="00996F81"/>
    <w:rsid w:val="009A0893"/>
    <w:rsid w:val="009B212B"/>
    <w:rsid w:val="009B393D"/>
    <w:rsid w:val="009B6188"/>
    <w:rsid w:val="009C20DA"/>
    <w:rsid w:val="009C3622"/>
    <w:rsid w:val="009C69E8"/>
    <w:rsid w:val="009D1126"/>
    <w:rsid w:val="009D32A0"/>
    <w:rsid w:val="009D5432"/>
    <w:rsid w:val="009D5CD3"/>
    <w:rsid w:val="009E0CAD"/>
    <w:rsid w:val="009E1CB2"/>
    <w:rsid w:val="009E5FF9"/>
    <w:rsid w:val="009F61B3"/>
    <w:rsid w:val="00A02EBE"/>
    <w:rsid w:val="00A05CCC"/>
    <w:rsid w:val="00A1108D"/>
    <w:rsid w:val="00A1178B"/>
    <w:rsid w:val="00A1368C"/>
    <w:rsid w:val="00A1517C"/>
    <w:rsid w:val="00A16012"/>
    <w:rsid w:val="00A243E5"/>
    <w:rsid w:val="00A30C5B"/>
    <w:rsid w:val="00A32556"/>
    <w:rsid w:val="00A3488C"/>
    <w:rsid w:val="00A354F6"/>
    <w:rsid w:val="00A37882"/>
    <w:rsid w:val="00A407F1"/>
    <w:rsid w:val="00A502E8"/>
    <w:rsid w:val="00A54125"/>
    <w:rsid w:val="00A553F5"/>
    <w:rsid w:val="00A74641"/>
    <w:rsid w:val="00A774AB"/>
    <w:rsid w:val="00A83A82"/>
    <w:rsid w:val="00A8671B"/>
    <w:rsid w:val="00A90B0D"/>
    <w:rsid w:val="00A93BAD"/>
    <w:rsid w:val="00A945EE"/>
    <w:rsid w:val="00AA4FEC"/>
    <w:rsid w:val="00AA667D"/>
    <w:rsid w:val="00AB2FCD"/>
    <w:rsid w:val="00AB3FB7"/>
    <w:rsid w:val="00AD134C"/>
    <w:rsid w:val="00AD4455"/>
    <w:rsid w:val="00AD5E0F"/>
    <w:rsid w:val="00AE2AE0"/>
    <w:rsid w:val="00AE4A2A"/>
    <w:rsid w:val="00AE6441"/>
    <w:rsid w:val="00AF2D12"/>
    <w:rsid w:val="00AF4143"/>
    <w:rsid w:val="00AF72B3"/>
    <w:rsid w:val="00B07CC0"/>
    <w:rsid w:val="00B15309"/>
    <w:rsid w:val="00B20770"/>
    <w:rsid w:val="00B23CC1"/>
    <w:rsid w:val="00B23D84"/>
    <w:rsid w:val="00B250BF"/>
    <w:rsid w:val="00B26ABB"/>
    <w:rsid w:val="00B30EB9"/>
    <w:rsid w:val="00B33738"/>
    <w:rsid w:val="00B33EB3"/>
    <w:rsid w:val="00B35979"/>
    <w:rsid w:val="00B422D2"/>
    <w:rsid w:val="00B45BEE"/>
    <w:rsid w:val="00B5346F"/>
    <w:rsid w:val="00B54BDC"/>
    <w:rsid w:val="00B56137"/>
    <w:rsid w:val="00B60797"/>
    <w:rsid w:val="00B613E3"/>
    <w:rsid w:val="00B617B5"/>
    <w:rsid w:val="00B61951"/>
    <w:rsid w:val="00B66469"/>
    <w:rsid w:val="00B96FB9"/>
    <w:rsid w:val="00B9791F"/>
    <w:rsid w:val="00BA1FD1"/>
    <w:rsid w:val="00BA2E1B"/>
    <w:rsid w:val="00BA6671"/>
    <w:rsid w:val="00BA7C4D"/>
    <w:rsid w:val="00BB1569"/>
    <w:rsid w:val="00BB2196"/>
    <w:rsid w:val="00BB2EB0"/>
    <w:rsid w:val="00BB42D2"/>
    <w:rsid w:val="00BB6F4A"/>
    <w:rsid w:val="00BC0DBF"/>
    <w:rsid w:val="00BC11A9"/>
    <w:rsid w:val="00BC3F89"/>
    <w:rsid w:val="00BD04FE"/>
    <w:rsid w:val="00BD3B90"/>
    <w:rsid w:val="00BD6B1D"/>
    <w:rsid w:val="00BD75CD"/>
    <w:rsid w:val="00BE2E05"/>
    <w:rsid w:val="00BE78D2"/>
    <w:rsid w:val="00BF3AA9"/>
    <w:rsid w:val="00BF54EB"/>
    <w:rsid w:val="00C037CF"/>
    <w:rsid w:val="00C1002B"/>
    <w:rsid w:val="00C10820"/>
    <w:rsid w:val="00C11B86"/>
    <w:rsid w:val="00C130C4"/>
    <w:rsid w:val="00C24AB8"/>
    <w:rsid w:val="00C3169D"/>
    <w:rsid w:val="00C34A88"/>
    <w:rsid w:val="00C4735A"/>
    <w:rsid w:val="00C50837"/>
    <w:rsid w:val="00C51CB7"/>
    <w:rsid w:val="00C539FC"/>
    <w:rsid w:val="00C543F8"/>
    <w:rsid w:val="00C6351B"/>
    <w:rsid w:val="00C641BF"/>
    <w:rsid w:val="00C6465B"/>
    <w:rsid w:val="00C7268B"/>
    <w:rsid w:val="00C7271F"/>
    <w:rsid w:val="00C7352D"/>
    <w:rsid w:val="00C771FC"/>
    <w:rsid w:val="00C77850"/>
    <w:rsid w:val="00C80E05"/>
    <w:rsid w:val="00C84801"/>
    <w:rsid w:val="00C869E5"/>
    <w:rsid w:val="00C87593"/>
    <w:rsid w:val="00C96BE3"/>
    <w:rsid w:val="00CA26CE"/>
    <w:rsid w:val="00CA2ECC"/>
    <w:rsid w:val="00CB1EF4"/>
    <w:rsid w:val="00CD3D1B"/>
    <w:rsid w:val="00CD40F7"/>
    <w:rsid w:val="00CE164D"/>
    <w:rsid w:val="00CE7AE7"/>
    <w:rsid w:val="00CE7F4E"/>
    <w:rsid w:val="00CF74AF"/>
    <w:rsid w:val="00D04B1B"/>
    <w:rsid w:val="00D1040F"/>
    <w:rsid w:val="00D1478C"/>
    <w:rsid w:val="00D17DDB"/>
    <w:rsid w:val="00D20040"/>
    <w:rsid w:val="00D22BD9"/>
    <w:rsid w:val="00D24CFC"/>
    <w:rsid w:val="00D25E35"/>
    <w:rsid w:val="00D27AFE"/>
    <w:rsid w:val="00D335FE"/>
    <w:rsid w:val="00D34DB9"/>
    <w:rsid w:val="00D3693E"/>
    <w:rsid w:val="00D3736D"/>
    <w:rsid w:val="00D40788"/>
    <w:rsid w:val="00D41590"/>
    <w:rsid w:val="00D41754"/>
    <w:rsid w:val="00D445D5"/>
    <w:rsid w:val="00D575CD"/>
    <w:rsid w:val="00D57B22"/>
    <w:rsid w:val="00D70501"/>
    <w:rsid w:val="00D72328"/>
    <w:rsid w:val="00D77176"/>
    <w:rsid w:val="00D84C0A"/>
    <w:rsid w:val="00D91757"/>
    <w:rsid w:val="00DA10AF"/>
    <w:rsid w:val="00DB0A14"/>
    <w:rsid w:val="00DB2494"/>
    <w:rsid w:val="00DB3620"/>
    <w:rsid w:val="00DB760D"/>
    <w:rsid w:val="00DC0A2D"/>
    <w:rsid w:val="00DC420F"/>
    <w:rsid w:val="00DC5650"/>
    <w:rsid w:val="00DD0FEB"/>
    <w:rsid w:val="00DD2F97"/>
    <w:rsid w:val="00DD455C"/>
    <w:rsid w:val="00DD64FF"/>
    <w:rsid w:val="00DD6894"/>
    <w:rsid w:val="00DE3249"/>
    <w:rsid w:val="00DE6E96"/>
    <w:rsid w:val="00DF2475"/>
    <w:rsid w:val="00DF4408"/>
    <w:rsid w:val="00DF765A"/>
    <w:rsid w:val="00E030C2"/>
    <w:rsid w:val="00E065F4"/>
    <w:rsid w:val="00E10E68"/>
    <w:rsid w:val="00E11832"/>
    <w:rsid w:val="00E126B2"/>
    <w:rsid w:val="00E147C0"/>
    <w:rsid w:val="00E148F7"/>
    <w:rsid w:val="00E20C26"/>
    <w:rsid w:val="00E31F3D"/>
    <w:rsid w:val="00E32696"/>
    <w:rsid w:val="00E35612"/>
    <w:rsid w:val="00E357C2"/>
    <w:rsid w:val="00E35F40"/>
    <w:rsid w:val="00E431BB"/>
    <w:rsid w:val="00E50D59"/>
    <w:rsid w:val="00E539C8"/>
    <w:rsid w:val="00E57BC5"/>
    <w:rsid w:val="00E606B6"/>
    <w:rsid w:val="00E60887"/>
    <w:rsid w:val="00E64C78"/>
    <w:rsid w:val="00E77EC6"/>
    <w:rsid w:val="00E81B1C"/>
    <w:rsid w:val="00E90F49"/>
    <w:rsid w:val="00E91C7C"/>
    <w:rsid w:val="00E93EB9"/>
    <w:rsid w:val="00E95A6E"/>
    <w:rsid w:val="00E95EEA"/>
    <w:rsid w:val="00EA1E5A"/>
    <w:rsid w:val="00EA30CD"/>
    <w:rsid w:val="00EA48C5"/>
    <w:rsid w:val="00EA6B41"/>
    <w:rsid w:val="00EB4709"/>
    <w:rsid w:val="00EB580A"/>
    <w:rsid w:val="00ED4B3F"/>
    <w:rsid w:val="00EE0302"/>
    <w:rsid w:val="00EE1582"/>
    <w:rsid w:val="00EE1D7A"/>
    <w:rsid w:val="00EE5B1B"/>
    <w:rsid w:val="00EE6391"/>
    <w:rsid w:val="00EF4187"/>
    <w:rsid w:val="00F019CF"/>
    <w:rsid w:val="00F04129"/>
    <w:rsid w:val="00F11142"/>
    <w:rsid w:val="00F1570C"/>
    <w:rsid w:val="00F265A3"/>
    <w:rsid w:val="00F36391"/>
    <w:rsid w:val="00F508D2"/>
    <w:rsid w:val="00F54E96"/>
    <w:rsid w:val="00F6621E"/>
    <w:rsid w:val="00F706B1"/>
    <w:rsid w:val="00F74519"/>
    <w:rsid w:val="00F76560"/>
    <w:rsid w:val="00F82C47"/>
    <w:rsid w:val="00F83029"/>
    <w:rsid w:val="00F8555F"/>
    <w:rsid w:val="00F976B9"/>
    <w:rsid w:val="00FA1F1D"/>
    <w:rsid w:val="00FA4152"/>
    <w:rsid w:val="00FA65F0"/>
    <w:rsid w:val="00FB0732"/>
    <w:rsid w:val="00FC2774"/>
    <w:rsid w:val="00FC5FAE"/>
    <w:rsid w:val="00FC7EDA"/>
    <w:rsid w:val="00FD0EB0"/>
    <w:rsid w:val="00FD5008"/>
    <w:rsid w:val="00FE04C2"/>
    <w:rsid w:val="00FE1F88"/>
    <w:rsid w:val="00FE257C"/>
    <w:rsid w:val="00FE2D72"/>
    <w:rsid w:val="00FE72A4"/>
    <w:rsid w:val="00FF00DF"/>
    <w:rsid w:val="00FF6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7533A8"/>
  <w15:chartTrackingRefBased/>
  <w15:docId w15:val="{D419DD18-6514-45DE-B2DE-B2440326C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2394"/>
    <w:pPr>
      <w:spacing w:after="200" w:line="276" w:lineRule="auto"/>
    </w:pPr>
    <w:rPr>
      <w:rFonts w:ascii="Calibri" w:eastAsia="Calibri" w:hAnsi="Calibri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3E2394"/>
  </w:style>
  <w:style w:type="paragraph" w:customStyle="1" w:styleId="msolistparagraph0">
    <w:name w:val="msolistparagraph"/>
    <w:basedOn w:val="Normal"/>
    <w:rsid w:val="001C03FF"/>
    <w:pPr>
      <w:ind w:left="720"/>
    </w:pPr>
  </w:style>
  <w:style w:type="character" w:customStyle="1" w:styleId="apple-converted-space">
    <w:name w:val="apple-converted-space"/>
    <w:basedOn w:val="DefaultParagraphFont"/>
    <w:rsid w:val="00433DEC"/>
  </w:style>
  <w:style w:type="character" w:styleId="Strong">
    <w:name w:val="Strong"/>
    <w:uiPriority w:val="22"/>
    <w:qFormat/>
    <w:rsid w:val="00C771FC"/>
    <w:rPr>
      <w:b/>
      <w:bCs/>
    </w:rPr>
  </w:style>
  <w:style w:type="paragraph" w:styleId="ListParagraph">
    <w:name w:val="List Paragraph"/>
    <w:basedOn w:val="Normal"/>
    <w:uiPriority w:val="34"/>
    <w:qFormat/>
    <w:rsid w:val="00FC2774"/>
    <w:pPr>
      <w:ind w:left="720"/>
    </w:pPr>
  </w:style>
  <w:style w:type="paragraph" w:styleId="NoSpacing">
    <w:name w:val="No Spacing"/>
    <w:uiPriority w:val="1"/>
    <w:qFormat/>
    <w:rsid w:val="00007CD5"/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C34A88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4A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C34A88"/>
    <w:rPr>
      <w:rFonts w:ascii="Calibri" w:eastAsia="Calibri" w:hAnsi="Calibri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34A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C34A88"/>
    <w:rPr>
      <w:rFonts w:ascii="Calibri" w:eastAsia="Calibri" w:hAnsi="Calibri" w:cs="Arial"/>
      <w:sz w:val="22"/>
      <w:szCs w:val="22"/>
    </w:rPr>
  </w:style>
  <w:style w:type="paragraph" w:styleId="BalloonText">
    <w:name w:val="Balloon Text"/>
    <w:basedOn w:val="Normal"/>
    <w:link w:val="BalloonTextChar"/>
    <w:rsid w:val="000D15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D15F6"/>
    <w:rPr>
      <w:rFonts w:ascii="Segoe UI" w:eastAsia="Calibr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175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79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722598">
              <w:marLeft w:val="0"/>
              <w:marRight w:val="0"/>
              <w:marTop w:val="0"/>
              <w:marBottom w:val="0"/>
              <w:divBdr>
                <w:top w:val="single" w:sz="2" w:space="0" w:color="EFEFE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058978">
                  <w:marLeft w:val="0"/>
                  <w:marRight w:val="0"/>
                  <w:marTop w:val="0"/>
                  <w:marBottom w:val="0"/>
                  <w:divBdr>
                    <w:top w:val="single" w:sz="2" w:space="0" w:color="D8D8D8"/>
                    <w:left w:val="none" w:sz="0" w:space="0" w:color="auto"/>
                    <w:bottom w:val="none" w:sz="0" w:space="0" w:color="D8D8D8"/>
                    <w:right w:val="none" w:sz="0" w:space="0" w:color="auto"/>
                  </w:divBdr>
                  <w:divsChild>
                    <w:div w:id="1187602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908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694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2" w:space="2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565419">
                                  <w:marLeft w:val="23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553845">
                                      <w:marLeft w:val="0"/>
                                      <w:marRight w:val="116"/>
                                      <w:marTop w:val="39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9934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148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9233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10275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48538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73192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85769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535358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43457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97563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19177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17186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6046376">
                                                  <w:marLeft w:val="0"/>
                                                  <w:marRight w:val="0"/>
                                                  <w:marTop w:val="1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6444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DDDDD"/>
                                                        <w:left w:val="single" w:sz="2" w:space="0" w:color="DDDDDD"/>
                                                        <w:bottom w:val="single" w:sz="2" w:space="0" w:color="DDDDDD"/>
                                                        <w:right w:val="single" w:sz="2" w:space="0" w:color="DDDDDD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8719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091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736714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9127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3756327">
                                          <w:marLeft w:val="-8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02272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7496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4257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134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960447">
              <w:marLeft w:val="0"/>
              <w:marRight w:val="0"/>
              <w:marTop w:val="0"/>
              <w:marBottom w:val="0"/>
              <w:divBdr>
                <w:top w:val="single" w:sz="2" w:space="0" w:color="EFEFE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585523">
                  <w:marLeft w:val="0"/>
                  <w:marRight w:val="0"/>
                  <w:marTop w:val="0"/>
                  <w:marBottom w:val="0"/>
                  <w:divBdr>
                    <w:top w:val="single" w:sz="2" w:space="0" w:color="D8D8D8"/>
                    <w:left w:val="none" w:sz="0" w:space="0" w:color="auto"/>
                    <w:bottom w:val="none" w:sz="0" w:space="0" w:color="D8D8D8"/>
                    <w:right w:val="none" w:sz="0" w:space="0" w:color="auto"/>
                  </w:divBdr>
                  <w:divsChild>
                    <w:div w:id="81444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99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585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2" w:space="2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214693">
                                  <w:marLeft w:val="23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203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5308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1035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1335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33790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4566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4815899">
                                          <w:marLeft w:val="-8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4460790">
                                      <w:marLeft w:val="0"/>
                                      <w:marRight w:val="116"/>
                                      <w:marTop w:val="39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8287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1262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469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10177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5699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49106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49869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1302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875111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714451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288653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3650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63497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0465779">
                                                  <w:marLeft w:val="0"/>
                                                  <w:marRight w:val="0"/>
                                                  <w:marTop w:val="15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2014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DDDDD"/>
                                                        <w:left w:val="single" w:sz="2" w:space="0" w:color="DDDDDD"/>
                                                        <w:bottom w:val="single" w:sz="2" w:space="0" w:color="DDDDDD"/>
                                                        <w:right w:val="single" w:sz="2" w:space="0" w:color="DDDDDD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3991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13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221215">
              <w:marLeft w:val="0"/>
              <w:marRight w:val="0"/>
              <w:marTop w:val="0"/>
              <w:marBottom w:val="0"/>
              <w:divBdr>
                <w:top w:val="single" w:sz="2" w:space="0" w:color="EFEFE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022036">
                  <w:marLeft w:val="0"/>
                  <w:marRight w:val="0"/>
                  <w:marTop w:val="0"/>
                  <w:marBottom w:val="0"/>
                  <w:divBdr>
                    <w:top w:val="single" w:sz="2" w:space="0" w:color="D8D8D8"/>
                    <w:left w:val="none" w:sz="0" w:space="0" w:color="auto"/>
                    <w:bottom w:val="none" w:sz="0" w:space="0" w:color="D8D8D8"/>
                    <w:right w:val="none" w:sz="0" w:space="0" w:color="auto"/>
                  </w:divBdr>
                  <w:divsChild>
                    <w:div w:id="155755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996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25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2" w:space="2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2275707">
                                  <w:marLeft w:val="23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7834241">
                                      <w:marLeft w:val="0"/>
                                      <w:marRight w:val="116"/>
                                      <w:marTop w:val="39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4007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5623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028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972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5121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647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985388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9738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6865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20221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663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750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55304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55904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12091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5912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70378674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14633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DDDDD"/>
                                                                <w:left w:val="single" w:sz="2" w:space="0" w:color="DDDDDD"/>
                                                                <w:bottom w:val="single" w:sz="2" w:space="0" w:color="DDDDDD"/>
                                                                <w:right w:val="single" w:sz="2" w:space="0" w:color="DDDDDD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00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91478">
              <w:marLeft w:val="0"/>
              <w:marRight w:val="0"/>
              <w:marTop w:val="0"/>
              <w:marBottom w:val="0"/>
              <w:divBdr>
                <w:top w:val="single" w:sz="2" w:space="0" w:color="EFEFE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425439">
                  <w:marLeft w:val="0"/>
                  <w:marRight w:val="0"/>
                  <w:marTop w:val="0"/>
                  <w:marBottom w:val="0"/>
                  <w:divBdr>
                    <w:top w:val="single" w:sz="2" w:space="0" w:color="D8D8D8"/>
                    <w:left w:val="none" w:sz="0" w:space="0" w:color="auto"/>
                    <w:bottom w:val="none" w:sz="0" w:space="0" w:color="D8D8D8"/>
                    <w:right w:val="none" w:sz="0" w:space="0" w:color="auto"/>
                  </w:divBdr>
                  <w:divsChild>
                    <w:div w:id="135403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505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43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2" w:space="2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3958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9009646">
                                  <w:marLeft w:val="23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6114249">
                                      <w:marLeft w:val="0"/>
                                      <w:marRight w:val="116"/>
                                      <w:marTop w:val="39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4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8595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5039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3632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2975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56639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781019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5474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5713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8639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98084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94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0186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51212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8326989">
                                          <w:marLeft w:val="-8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86084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16605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74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21FE419C7124CF6ABB82F4ECA3235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F27D7-52CD-4016-8820-8D89BFE27376}"/>
      </w:docPartPr>
      <w:docPartBody>
        <w:p w:rsidR="00984DA9" w:rsidRDefault="00CC7976" w:rsidP="00CC7976">
          <w:pPr>
            <w:pStyle w:val="521FE419C7124CF6ABB82F4ECA3235FC7"/>
          </w:pPr>
          <w:r w:rsidRPr="008678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262FD35D424F3F90563146F980E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73684-3B42-45AA-9C83-51EF9AC22F0C}"/>
      </w:docPartPr>
      <w:docPartBody>
        <w:p w:rsidR="00984DA9" w:rsidRDefault="00CC7976" w:rsidP="00CC7976">
          <w:pPr>
            <w:pStyle w:val="C3262FD35D424F3F90563146F980E0F07"/>
          </w:pPr>
          <w:r w:rsidRPr="008678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3291A6928E4EE380E600D6B68F8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CB54C-2759-408B-8713-7A2728603C2D}"/>
      </w:docPartPr>
      <w:docPartBody>
        <w:p w:rsidR="00984DA9" w:rsidRDefault="00CC7976" w:rsidP="00CC7976">
          <w:pPr>
            <w:pStyle w:val="033291A6928E4EE380E600D6B68F84E27"/>
          </w:pPr>
          <w:r w:rsidRPr="008678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8E71AF6FAC4B6F8D68DDE36C703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D8D79-7F45-4D8A-8251-9BE0A5221CA6}"/>
      </w:docPartPr>
      <w:docPartBody>
        <w:p w:rsidR="00984DA9" w:rsidRDefault="00CC7976" w:rsidP="00CC7976">
          <w:pPr>
            <w:pStyle w:val="1E8E71AF6FAC4B6F8D68DDE36C7035CD7"/>
          </w:pPr>
          <w:r w:rsidRPr="008678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F2B66CD5B643C0BA09DD6D5AF80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76AD5-906E-4DA7-A892-5505B7164AB3}"/>
      </w:docPartPr>
      <w:docPartBody>
        <w:p w:rsidR="00984DA9" w:rsidRDefault="00CC7976" w:rsidP="00CC7976">
          <w:pPr>
            <w:pStyle w:val="23F2B66CD5B643C0BA09DD6D5AF805377"/>
          </w:pPr>
          <w:r w:rsidRPr="008678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1900BCDA324A558AD1BE9BD0C1C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E69B8-5039-45EA-8B23-32C360588EE3}"/>
      </w:docPartPr>
      <w:docPartBody>
        <w:p w:rsidR="00984DA9" w:rsidRDefault="00CC7976" w:rsidP="00CC7976">
          <w:pPr>
            <w:pStyle w:val="8B1900BCDA324A558AD1BE9BD0C1C8E36"/>
          </w:pPr>
          <w:r w:rsidRPr="00A57AC2">
            <w:rPr>
              <w:rStyle w:val="PlaceholderText"/>
            </w:rPr>
            <w:t>Click or tap to enter a date.</w:t>
          </w:r>
        </w:p>
      </w:docPartBody>
    </w:docPart>
    <w:docPart>
      <w:docPartPr>
        <w:name w:val="C76CDE10A55442FAAFA64B79C56E4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4DD7A1-1D68-48D0-890A-49F320CDD479}"/>
      </w:docPartPr>
      <w:docPartBody>
        <w:p w:rsidR="00984DA9" w:rsidRDefault="00CC7976" w:rsidP="00CC7976">
          <w:pPr>
            <w:pStyle w:val="C76CDE10A55442FAAFA64B79C56E4AA75"/>
          </w:pPr>
          <w:r w:rsidRPr="008678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121CC46E46D42C993F423542014E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FEAFA-37E7-497F-9D67-9067A450C959}"/>
      </w:docPartPr>
      <w:docPartBody>
        <w:p w:rsidR="00984DA9" w:rsidRDefault="00CC7976" w:rsidP="00CC7976">
          <w:pPr>
            <w:pStyle w:val="D121CC46E46D42C993F423542014E36B4"/>
          </w:pPr>
          <w:r w:rsidRPr="0086786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B26B50ECE84F4CA1234A652BEC3C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06D3AF-8BAF-41FF-8149-76148E9210A2}"/>
      </w:docPartPr>
      <w:docPartBody>
        <w:p w:rsidR="00984DA9" w:rsidRDefault="00CC7976" w:rsidP="00CC7976">
          <w:pPr>
            <w:pStyle w:val="FDB26B50ECE84F4CA1234A652BEC3C213"/>
          </w:pPr>
          <w:r w:rsidRPr="0086786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78AE"/>
    <w:rsid w:val="003E78AE"/>
    <w:rsid w:val="007957DE"/>
    <w:rsid w:val="00897DC3"/>
    <w:rsid w:val="00984DA9"/>
    <w:rsid w:val="00B3607B"/>
    <w:rsid w:val="00C31F0B"/>
    <w:rsid w:val="00CC7976"/>
    <w:rsid w:val="00DE56B5"/>
    <w:rsid w:val="00F15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7976"/>
    <w:rPr>
      <w:color w:val="808080"/>
    </w:rPr>
  </w:style>
  <w:style w:type="paragraph" w:customStyle="1" w:styleId="A628D17B60B94DD9B187AF9B951D4A59">
    <w:name w:val="A628D17B60B94DD9B187AF9B951D4A59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521FE419C7124CF6ABB82F4ECA3235FC">
    <w:name w:val="521FE419C7124CF6ABB82F4ECA3235FC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C3262FD35D424F3F90563146F980E0F0">
    <w:name w:val="C3262FD35D424F3F90563146F980E0F0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96EA710381514AC99A7B97869BC63A3F">
    <w:name w:val="96EA710381514AC99A7B97869BC63A3F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033291A6928E4EE380E600D6B68F84E2">
    <w:name w:val="033291A6928E4EE380E600D6B68F84E2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1E8E71AF6FAC4B6F8D68DDE36C7035CD">
    <w:name w:val="1E8E71AF6FAC4B6F8D68DDE36C7035CD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23F2B66CD5B643C0BA09DD6D5AF80537">
    <w:name w:val="23F2B66CD5B643C0BA09DD6D5AF80537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8B1900BCDA324A558AD1BE9BD0C1C8E3">
    <w:name w:val="8B1900BCDA324A558AD1BE9BD0C1C8E3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521FE419C7124CF6ABB82F4ECA3235FC1">
    <w:name w:val="521FE419C7124CF6ABB82F4ECA3235FC1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C3262FD35D424F3F90563146F980E0F01">
    <w:name w:val="C3262FD35D424F3F90563146F980E0F01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96EA710381514AC99A7B97869BC63A3F1">
    <w:name w:val="96EA710381514AC99A7B97869BC63A3F1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033291A6928E4EE380E600D6B68F84E21">
    <w:name w:val="033291A6928E4EE380E600D6B68F84E21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1E8E71AF6FAC4B6F8D68DDE36C7035CD1">
    <w:name w:val="1E8E71AF6FAC4B6F8D68DDE36C7035CD1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23F2B66CD5B643C0BA09DD6D5AF805371">
    <w:name w:val="23F2B66CD5B643C0BA09DD6D5AF805371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8B1900BCDA324A558AD1BE9BD0C1C8E31">
    <w:name w:val="8B1900BCDA324A558AD1BE9BD0C1C8E31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521FE419C7124CF6ABB82F4ECA3235FC2">
    <w:name w:val="521FE419C7124CF6ABB82F4ECA3235FC2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C3262FD35D424F3F90563146F980E0F02">
    <w:name w:val="C3262FD35D424F3F90563146F980E0F02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C76CDE10A55442FAAFA64B79C56E4AA7">
    <w:name w:val="C76CDE10A55442FAAFA64B79C56E4AA7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033291A6928E4EE380E600D6B68F84E22">
    <w:name w:val="033291A6928E4EE380E600D6B68F84E22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1E8E71AF6FAC4B6F8D68DDE36C7035CD2">
    <w:name w:val="1E8E71AF6FAC4B6F8D68DDE36C7035CD2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23F2B66CD5B643C0BA09DD6D5AF805372">
    <w:name w:val="23F2B66CD5B643C0BA09DD6D5AF805372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8B1900BCDA324A558AD1BE9BD0C1C8E32">
    <w:name w:val="8B1900BCDA324A558AD1BE9BD0C1C8E32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521FE419C7124CF6ABB82F4ECA3235FC3">
    <w:name w:val="521FE419C7124CF6ABB82F4ECA3235FC3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C3262FD35D424F3F90563146F980E0F03">
    <w:name w:val="C3262FD35D424F3F90563146F980E0F03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C76CDE10A55442FAAFA64B79C56E4AA71">
    <w:name w:val="C76CDE10A55442FAAFA64B79C56E4AA71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D121CC46E46D42C993F423542014E36B">
    <w:name w:val="D121CC46E46D42C993F423542014E36B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033291A6928E4EE380E600D6B68F84E23">
    <w:name w:val="033291A6928E4EE380E600D6B68F84E23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1E8E71AF6FAC4B6F8D68DDE36C7035CD3">
    <w:name w:val="1E8E71AF6FAC4B6F8D68DDE36C7035CD3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23F2B66CD5B643C0BA09DD6D5AF805373">
    <w:name w:val="23F2B66CD5B643C0BA09DD6D5AF805373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8B1900BCDA324A558AD1BE9BD0C1C8E33">
    <w:name w:val="8B1900BCDA324A558AD1BE9BD0C1C8E33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521FE419C7124CF6ABB82F4ECA3235FC4">
    <w:name w:val="521FE419C7124CF6ABB82F4ECA3235FC4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C3262FD35D424F3F90563146F980E0F04">
    <w:name w:val="C3262FD35D424F3F90563146F980E0F04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C76CDE10A55442FAAFA64B79C56E4AA72">
    <w:name w:val="C76CDE10A55442FAAFA64B79C56E4AA72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D121CC46E46D42C993F423542014E36B1">
    <w:name w:val="D121CC46E46D42C993F423542014E36B1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033291A6928E4EE380E600D6B68F84E24">
    <w:name w:val="033291A6928E4EE380E600D6B68F84E24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1E8E71AF6FAC4B6F8D68DDE36C7035CD4">
    <w:name w:val="1E8E71AF6FAC4B6F8D68DDE36C7035CD4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23F2B66CD5B643C0BA09DD6D5AF805374">
    <w:name w:val="23F2B66CD5B643C0BA09DD6D5AF805374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FDB26B50ECE84F4CA1234A652BEC3C21">
    <w:name w:val="FDB26B50ECE84F4CA1234A652BEC3C21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8B1900BCDA324A558AD1BE9BD0C1C8E34">
    <w:name w:val="8B1900BCDA324A558AD1BE9BD0C1C8E34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521FE419C7124CF6ABB82F4ECA3235FC5">
    <w:name w:val="521FE419C7124CF6ABB82F4ECA3235FC5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C3262FD35D424F3F90563146F980E0F05">
    <w:name w:val="C3262FD35D424F3F90563146F980E0F05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C76CDE10A55442FAAFA64B79C56E4AA73">
    <w:name w:val="C76CDE10A55442FAAFA64B79C56E4AA73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D121CC46E46D42C993F423542014E36B2">
    <w:name w:val="D121CC46E46D42C993F423542014E36B2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033291A6928E4EE380E600D6B68F84E25">
    <w:name w:val="033291A6928E4EE380E600D6B68F84E25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1E8E71AF6FAC4B6F8D68DDE36C7035CD5">
    <w:name w:val="1E8E71AF6FAC4B6F8D68DDE36C7035CD5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23F2B66CD5B643C0BA09DD6D5AF805375">
    <w:name w:val="23F2B66CD5B643C0BA09DD6D5AF805375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FDB26B50ECE84F4CA1234A652BEC3C211">
    <w:name w:val="FDB26B50ECE84F4CA1234A652BEC3C211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8B1900BCDA324A558AD1BE9BD0C1C8E35">
    <w:name w:val="8B1900BCDA324A558AD1BE9BD0C1C8E35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521FE419C7124CF6ABB82F4ECA3235FC6">
    <w:name w:val="521FE419C7124CF6ABB82F4ECA3235FC6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C3262FD35D424F3F90563146F980E0F06">
    <w:name w:val="C3262FD35D424F3F90563146F980E0F06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C76CDE10A55442FAAFA64B79C56E4AA74">
    <w:name w:val="C76CDE10A55442FAAFA64B79C56E4AA74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D121CC46E46D42C993F423542014E36B3">
    <w:name w:val="D121CC46E46D42C993F423542014E36B3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033291A6928E4EE380E600D6B68F84E26">
    <w:name w:val="033291A6928E4EE380E600D6B68F84E26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1E8E71AF6FAC4B6F8D68DDE36C7035CD6">
    <w:name w:val="1E8E71AF6FAC4B6F8D68DDE36C7035CD6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23F2B66CD5B643C0BA09DD6D5AF805376">
    <w:name w:val="23F2B66CD5B643C0BA09DD6D5AF805376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FDB26B50ECE84F4CA1234A652BEC3C212">
    <w:name w:val="FDB26B50ECE84F4CA1234A652BEC3C212"/>
    <w:rsid w:val="007957DE"/>
    <w:pPr>
      <w:spacing w:after="200" w:line="276" w:lineRule="auto"/>
    </w:pPr>
    <w:rPr>
      <w:rFonts w:ascii="Calibri" w:eastAsia="Calibri" w:hAnsi="Calibri" w:cs="Arial"/>
    </w:rPr>
  </w:style>
  <w:style w:type="paragraph" w:customStyle="1" w:styleId="8B1900BCDA324A558AD1BE9BD0C1C8E36">
    <w:name w:val="8B1900BCDA324A558AD1BE9BD0C1C8E36"/>
    <w:rsid w:val="00CC7976"/>
    <w:pPr>
      <w:spacing w:after="200" w:line="276" w:lineRule="auto"/>
    </w:pPr>
    <w:rPr>
      <w:rFonts w:ascii="Calibri" w:eastAsia="Calibri" w:hAnsi="Calibri" w:cs="Arial"/>
    </w:rPr>
  </w:style>
  <w:style w:type="paragraph" w:customStyle="1" w:styleId="521FE419C7124CF6ABB82F4ECA3235FC7">
    <w:name w:val="521FE419C7124CF6ABB82F4ECA3235FC7"/>
    <w:rsid w:val="00CC7976"/>
    <w:pPr>
      <w:spacing w:after="200" w:line="276" w:lineRule="auto"/>
    </w:pPr>
    <w:rPr>
      <w:rFonts w:ascii="Calibri" w:eastAsia="Calibri" w:hAnsi="Calibri" w:cs="Arial"/>
    </w:rPr>
  </w:style>
  <w:style w:type="paragraph" w:customStyle="1" w:styleId="C3262FD35D424F3F90563146F980E0F07">
    <w:name w:val="C3262FD35D424F3F90563146F980E0F07"/>
    <w:rsid w:val="00CC7976"/>
    <w:pPr>
      <w:spacing w:after="200" w:line="276" w:lineRule="auto"/>
    </w:pPr>
    <w:rPr>
      <w:rFonts w:ascii="Calibri" w:eastAsia="Calibri" w:hAnsi="Calibri" w:cs="Arial"/>
    </w:rPr>
  </w:style>
  <w:style w:type="paragraph" w:customStyle="1" w:styleId="C76CDE10A55442FAAFA64B79C56E4AA75">
    <w:name w:val="C76CDE10A55442FAAFA64B79C56E4AA75"/>
    <w:rsid w:val="00CC7976"/>
    <w:pPr>
      <w:spacing w:after="200" w:line="276" w:lineRule="auto"/>
    </w:pPr>
    <w:rPr>
      <w:rFonts w:ascii="Calibri" w:eastAsia="Calibri" w:hAnsi="Calibri" w:cs="Arial"/>
    </w:rPr>
  </w:style>
  <w:style w:type="paragraph" w:customStyle="1" w:styleId="D121CC46E46D42C993F423542014E36B4">
    <w:name w:val="D121CC46E46D42C993F423542014E36B4"/>
    <w:rsid w:val="00CC7976"/>
    <w:pPr>
      <w:spacing w:after="200" w:line="276" w:lineRule="auto"/>
    </w:pPr>
    <w:rPr>
      <w:rFonts w:ascii="Calibri" w:eastAsia="Calibri" w:hAnsi="Calibri" w:cs="Arial"/>
    </w:rPr>
  </w:style>
  <w:style w:type="paragraph" w:customStyle="1" w:styleId="033291A6928E4EE380E600D6B68F84E27">
    <w:name w:val="033291A6928E4EE380E600D6B68F84E27"/>
    <w:rsid w:val="00CC7976"/>
    <w:pPr>
      <w:spacing w:after="200" w:line="276" w:lineRule="auto"/>
    </w:pPr>
    <w:rPr>
      <w:rFonts w:ascii="Calibri" w:eastAsia="Calibri" w:hAnsi="Calibri" w:cs="Arial"/>
    </w:rPr>
  </w:style>
  <w:style w:type="paragraph" w:customStyle="1" w:styleId="1E8E71AF6FAC4B6F8D68DDE36C7035CD7">
    <w:name w:val="1E8E71AF6FAC4B6F8D68DDE36C7035CD7"/>
    <w:rsid w:val="00CC7976"/>
    <w:pPr>
      <w:spacing w:after="200" w:line="276" w:lineRule="auto"/>
    </w:pPr>
    <w:rPr>
      <w:rFonts w:ascii="Calibri" w:eastAsia="Calibri" w:hAnsi="Calibri" w:cs="Arial"/>
    </w:rPr>
  </w:style>
  <w:style w:type="paragraph" w:customStyle="1" w:styleId="23F2B66CD5B643C0BA09DD6D5AF805377">
    <w:name w:val="23F2B66CD5B643C0BA09DD6D5AF805377"/>
    <w:rsid w:val="00CC7976"/>
    <w:pPr>
      <w:spacing w:after="200" w:line="276" w:lineRule="auto"/>
    </w:pPr>
    <w:rPr>
      <w:rFonts w:ascii="Calibri" w:eastAsia="Calibri" w:hAnsi="Calibri" w:cs="Arial"/>
    </w:rPr>
  </w:style>
  <w:style w:type="paragraph" w:customStyle="1" w:styleId="FDB26B50ECE84F4CA1234A652BEC3C213">
    <w:name w:val="FDB26B50ECE84F4CA1234A652BEC3C213"/>
    <w:rsid w:val="00CC7976"/>
    <w:pPr>
      <w:spacing w:after="200" w:line="276" w:lineRule="auto"/>
    </w:pPr>
    <w:rPr>
      <w:rFonts w:ascii="Calibri" w:eastAsia="Calibri" w:hAnsi="Calibri" w:cs="Ari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36464E94094D4B85E5D9DA6DC44656" ma:contentTypeVersion="0" ma:contentTypeDescription="Create a new document." ma:contentTypeScope="" ma:versionID="feb7bb8a3c4998549edbc742def40b8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53f2d8843fd2aa64b81f9e8c63a661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4DE92C-DEE8-4040-9FF3-D3E2019BD41E}"/>
</file>

<file path=customXml/itemProps2.xml><?xml version="1.0" encoding="utf-8"?>
<ds:datastoreItem xmlns:ds="http://schemas.openxmlformats.org/officeDocument/2006/customXml" ds:itemID="{ED30C635-67FF-451E-A1BD-6E0FA3680F10}"/>
</file>

<file path=customXml/itemProps3.xml><?xml version="1.0" encoding="utf-8"?>
<ds:datastoreItem xmlns:ds="http://schemas.openxmlformats.org/officeDocument/2006/customXml" ds:itemID="{63E9FA6B-E91C-403B-8592-49AA603C3787}"/>
</file>

<file path=customXml/itemProps4.xml><?xml version="1.0" encoding="utf-8"?>
<ds:datastoreItem xmlns:ds="http://schemas.openxmlformats.org/officeDocument/2006/customXml" ds:itemID="{D1BA8C60-AC4B-412D-9E13-2F0F4AA4CC5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</vt:lpstr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</dc:title>
  <dc:subject/>
  <dc:creator>sse2115</dc:creator>
  <cp:keywords/>
  <cp:lastModifiedBy>Ezzeldin Yazeed Sayed-Ahmed</cp:lastModifiedBy>
  <cp:revision>8</cp:revision>
  <cp:lastPrinted>2018-02-08T12:21:00Z</cp:lastPrinted>
  <dcterms:created xsi:type="dcterms:W3CDTF">2018-09-25T09:38:00Z</dcterms:created>
  <dcterms:modified xsi:type="dcterms:W3CDTF">2018-09-25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36464E94094D4B85E5D9DA6DC44656</vt:lpwstr>
  </property>
</Properties>
</file>